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2021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b753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Your Name here</dc:creator>
  <dcterms:created xsi:type="dcterms:W3CDTF">2022-08-27T22:34:13Z</dcterms:created>
  <dcterms:modified xsi:type="dcterms:W3CDTF">2022-08-27T22:34:13Z</dcterms:modified>
</cp:coreProperties>
</file>